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90AEFB" w14:textId="12CAB41D" w:rsidR="00E77E10" w:rsidRDefault="005A6CCE" w:rsidP="0072498E">
      <w:pPr>
        <w:spacing w:after="0" w:line="480" w:lineRule="auto"/>
        <w:ind w:left="-187"/>
        <w:rPr>
          <w:rFonts w:ascii="TH SarabunPSK" w:eastAsia="Arial-BoldMT-Identity-H" w:hAnsi="TH SarabunPSK" w:cs="TH SarabunPSK"/>
          <w:b/>
          <w:bCs/>
          <w:sz w:val="36"/>
          <w:szCs w:val="36"/>
          <w:lang w:val="en-GB"/>
        </w:rPr>
      </w:pPr>
      <w:bookmarkStart w:id="0" w:name="_GoBack"/>
      <w:bookmarkEnd w:id="0"/>
      <w:r>
        <w:rPr>
          <w:rFonts w:ascii="TH SarabunPSK" w:hAnsi="TH SarabunPSK" w:cs="TH SarabunPSK"/>
          <w:b/>
          <w:bCs/>
          <w:sz w:val="32"/>
          <w:szCs w:val="32"/>
        </w:rPr>
        <w:t xml:space="preserve">   </w:t>
      </w:r>
      <w:r w:rsidR="0072498E" w:rsidRPr="008957A7">
        <w:rPr>
          <w:rFonts w:ascii="TH SarabunPSK" w:hAnsi="TH SarabunPSK" w:cs="TH SarabunPSK"/>
          <w:noProof/>
        </w:rPr>
        <w:drawing>
          <wp:inline distT="0" distB="0" distL="0" distR="0" wp14:anchorId="44FF74D2" wp14:editId="173188A3">
            <wp:extent cx="1395730" cy="529590"/>
            <wp:effectExtent l="0" t="0" r="0" b="3810"/>
            <wp:docPr id="4" name="Picture 4" descr="caat-logo_small 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aat-logo_small (1)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5730" cy="529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2498E">
        <w:rPr>
          <w:rFonts w:ascii="TH SarabunPSK" w:hAnsi="TH SarabunPSK" w:cs="TH SarabunPSK"/>
          <w:b/>
          <w:bCs/>
          <w:sz w:val="32"/>
          <w:szCs w:val="32"/>
          <w:lang w:val="en-GB"/>
        </w:rPr>
        <w:t xml:space="preserve">     </w:t>
      </w:r>
      <w:r w:rsidR="004709D2">
        <w:rPr>
          <w:rFonts w:ascii="TH SarabunPSK" w:hAnsi="TH SarabunPSK" w:cs="TH SarabunPSK"/>
          <w:b/>
          <w:bCs/>
          <w:sz w:val="32"/>
          <w:szCs w:val="32"/>
          <w:lang w:val="en-GB"/>
        </w:rPr>
        <w:t xml:space="preserve">        </w:t>
      </w:r>
      <w:r w:rsidR="004709D2">
        <w:rPr>
          <w:rFonts w:ascii="TH SarabunPSK" w:eastAsia="Arial-BoldMT-Identity-H" w:hAnsi="TH SarabunPSK" w:cs="TH SarabunPSK"/>
          <w:b/>
          <w:bCs/>
          <w:sz w:val="36"/>
          <w:szCs w:val="36"/>
          <w:lang w:val="en-GB"/>
        </w:rPr>
        <w:t xml:space="preserve">    </w:t>
      </w:r>
    </w:p>
    <w:tbl>
      <w:tblPr>
        <w:tblW w:w="10393" w:type="dxa"/>
        <w:tblLook w:val="04A0" w:firstRow="1" w:lastRow="0" w:firstColumn="1" w:lastColumn="0" w:noHBand="0" w:noVBand="1"/>
      </w:tblPr>
      <w:tblGrid>
        <w:gridCol w:w="3752"/>
        <w:gridCol w:w="1378"/>
        <w:gridCol w:w="2607"/>
        <w:gridCol w:w="2656"/>
      </w:tblGrid>
      <w:tr w:rsidR="00EC10B3" w:rsidRPr="00EC10B3" w14:paraId="40D4A3DE" w14:textId="77777777" w:rsidTr="00D057FC">
        <w:trPr>
          <w:trHeight w:val="809"/>
        </w:trPr>
        <w:tc>
          <w:tcPr>
            <w:tcW w:w="1039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4B084"/>
            <w:noWrap/>
            <w:vAlign w:val="center"/>
            <w:hideMark/>
          </w:tcPr>
          <w:p w14:paraId="4B1A08E9" w14:textId="77777777" w:rsidR="00EC10B3" w:rsidRPr="00EC10B3" w:rsidRDefault="00EC10B3" w:rsidP="00EC10B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40"/>
                <w:szCs w:val="40"/>
              </w:rPr>
            </w:pPr>
            <w:bookmarkStart w:id="1" w:name="RANGE!A1:C12"/>
            <w:r w:rsidRPr="00EC10B3">
              <w:rPr>
                <w:rFonts w:ascii="TH SarabunPSK" w:eastAsia="Times New Roman" w:hAnsi="TH SarabunPSK" w:cs="TH SarabunPSK"/>
                <w:b/>
                <w:bCs/>
                <w:color w:val="000000"/>
                <w:sz w:val="40"/>
                <w:szCs w:val="40"/>
              </w:rPr>
              <w:t>Aeronautical Information</w:t>
            </w:r>
            <w:r w:rsidRPr="00EC10B3">
              <w:rPr>
                <w:rFonts w:ascii="TH SarabunPSK" w:eastAsia="Times New Roman" w:hAnsi="TH SarabunPSK" w:cs="TH SarabunPSK"/>
                <w:color w:val="000000"/>
                <w:sz w:val="40"/>
                <w:szCs w:val="40"/>
              </w:rPr>
              <w:t xml:space="preserve"> </w:t>
            </w:r>
            <w:r w:rsidRPr="00EC10B3">
              <w:rPr>
                <w:rFonts w:ascii="TH SarabunPSK" w:eastAsia="Times New Roman" w:hAnsi="TH SarabunPSK" w:cs="TH SarabunPSK"/>
                <w:b/>
                <w:bCs/>
                <w:color w:val="000000"/>
                <w:sz w:val="40"/>
                <w:szCs w:val="40"/>
              </w:rPr>
              <w:t>Product – ROM Report Form</w:t>
            </w:r>
            <w:bookmarkEnd w:id="1"/>
          </w:p>
        </w:tc>
      </w:tr>
      <w:tr w:rsidR="00EC10B3" w:rsidRPr="00EC10B3" w14:paraId="129A4480" w14:textId="77777777" w:rsidTr="00D057FC">
        <w:trPr>
          <w:trHeight w:val="311"/>
        </w:trPr>
        <w:tc>
          <w:tcPr>
            <w:tcW w:w="3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F5198" w14:textId="77777777" w:rsidR="00EC10B3" w:rsidRPr="00EC10B3" w:rsidRDefault="00EC10B3" w:rsidP="00EC10B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40"/>
                <w:szCs w:val="40"/>
              </w:rPr>
            </w:pPr>
          </w:p>
        </w:tc>
        <w:tc>
          <w:tcPr>
            <w:tcW w:w="39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9F4CE" w14:textId="77777777" w:rsidR="00EC10B3" w:rsidRPr="00EC10B3" w:rsidRDefault="00EC10B3" w:rsidP="00EC10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172B4" w14:textId="77777777" w:rsidR="00EC10B3" w:rsidRPr="00EC10B3" w:rsidRDefault="00EC10B3" w:rsidP="00EC10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C10B3" w:rsidRPr="00EC10B3" w14:paraId="2EB4A3BC" w14:textId="77777777" w:rsidTr="00D057FC">
        <w:trPr>
          <w:trHeight w:val="435"/>
        </w:trPr>
        <w:tc>
          <w:tcPr>
            <w:tcW w:w="3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AEEF3"/>
            <w:vAlign w:val="center"/>
            <w:hideMark/>
          </w:tcPr>
          <w:p w14:paraId="4342A590" w14:textId="77777777" w:rsidR="00EC10B3" w:rsidRPr="00EC10B3" w:rsidRDefault="00EC10B3" w:rsidP="00EC10B3">
            <w:pPr>
              <w:spacing w:after="0" w:line="240" w:lineRule="auto"/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EC10B3"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</w:rPr>
              <w:t>Report number</w:t>
            </w:r>
          </w:p>
        </w:tc>
        <w:tc>
          <w:tcPr>
            <w:tcW w:w="3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D64E97" w14:textId="77777777" w:rsidR="00EC10B3" w:rsidRPr="00EC10B3" w:rsidRDefault="00EC10B3" w:rsidP="00EC10B3">
            <w:pPr>
              <w:spacing w:after="0" w:line="240" w:lineRule="auto"/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</w:rPr>
            </w:pPr>
          </w:p>
        </w:tc>
        <w:tc>
          <w:tcPr>
            <w:tcW w:w="26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vAlign w:val="center"/>
            <w:hideMark/>
          </w:tcPr>
          <w:p w14:paraId="2E91E96C" w14:textId="77777777" w:rsidR="00EC10B3" w:rsidRPr="00EC10B3" w:rsidRDefault="00EC10B3" w:rsidP="00EC10B3">
            <w:pPr>
              <w:spacing w:after="0" w:line="240" w:lineRule="auto"/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EC10B3"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</w:rPr>
              <w:t>Date:</w:t>
            </w:r>
            <w:r w:rsidRPr="00EC10B3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</w:t>
            </w:r>
          </w:p>
        </w:tc>
      </w:tr>
      <w:tr w:rsidR="00EC10B3" w:rsidRPr="00EC10B3" w14:paraId="7E393DFC" w14:textId="77777777" w:rsidTr="00D057FC">
        <w:trPr>
          <w:trHeight w:val="435"/>
        </w:trPr>
        <w:tc>
          <w:tcPr>
            <w:tcW w:w="37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AEEF3"/>
            <w:vAlign w:val="center"/>
            <w:hideMark/>
          </w:tcPr>
          <w:p w14:paraId="62FA326B" w14:textId="77777777" w:rsidR="00EC10B3" w:rsidRPr="00EC10B3" w:rsidRDefault="00EC10B3" w:rsidP="00EC10B3">
            <w:pPr>
              <w:spacing w:after="0" w:line="240" w:lineRule="auto"/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EC10B3"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</w:rPr>
              <w:t>Record by</w:t>
            </w:r>
          </w:p>
        </w:tc>
        <w:tc>
          <w:tcPr>
            <w:tcW w:w="664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6D2BE2" w14:textId="081D7BA9" w:rsidR="00EC10B3" w:rsidRPr="00EC10B3" w:rsidRDefault="00EC10B3" w:rsidP="00EC10B3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EC10B3" w:rsidRPr="00EC10B3" w14:paraId="7CD06456" w14:textId="77777777" w:rsidTr="00D057FC">
        <w:trPr>
          <w:trHeight w:val="311"/>
        </w:trPr>
        <w:tc>
          <w:tcPr>
            <w:tcW w:w="3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BF849" w14:textId="77777777" w:rsidR="00EC10B3" w:rsidRPr="00EC10B3" w:rsidRDefault="00EC10B3" w:rsidP="00EC10B3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39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0FF94" w14:textId="77777777" w:rsidR="00EC10B3" w:rsidRPr="00EC10B3" w:rsidRDefault="00EC10B3" w:rsidP="00EC10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9C2BB" w14:textId="77777777" w:rsidR="00EC10B3" w:rsidRPr="00EC10B3" w:rsidRDefault="00EC10B3" w:rsidP="00EC10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C10B3" w:rsidRPr="00EC10B3" w14:paraId="3D3489FE" w14:textId="77777777" w:rsidTr="00D057FC">
        <w:trPr>
          <w:trHeight w:val="435"/>
        </w:trPr>
        <w:tc>
          <w:tcPr>
            <w:tcW w:w="1039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8EA9DB"/>
            <w:vAlign w:val="center"/>
            <w:hideMark/>
          </w:tcPr>
          <w:p w14:paraId="61A6205D" w14:textId="77777777" w:rsidR="00EC10B3" w:rsidRPr="00EC10B3" w:rsidRDefault="00EC10B3" w:rsidP="00EC10B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EC10B3"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</w:rPr>
              <w:t>DESCRIPTION</w:t>
            </w:r>
          </w:p>
        </w:tc>
      </w:tr>
      <w:tr w:rsidR="00EC10B3" w:rsidRPr="00EC10B3" w14:paraId="620959BA" w14:textId="77777777" w:rsidTr="00D057FC">
        <w:trPr>
          <w:trHeight w:val="1182"/>
        </w:trPr>
        <w:tc>
          <w:tcPr>
            <w:tcW w:w="37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hideMark/>
          </w:tcPr>
          <w:p w14:paraId="239EB8EE" w14:textId="77777777" w:rsidR="00EC10B3" w:rsidRPr="00EC10B3" w:rsidRDefault="00EC10B3" w:rsidP="00EC10B3">
            <w:pPr>
              <w:spacing w:after="0" w:line="240" w:lineRule="auto"/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EC10B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AERONAUTICAL </w:t>
            </w:r>
          </w:p>
          <w:p w14:paraId="1B294C45" w14:textId="77777777" w:rsidR="00EC10B3" w:rsidRPr="00EC10B3" w:rsidRDefault="00EC10B3" w:rsidP="00EC10B3">
            <w:pPr>
              <w:spacing w:after="0" w:line="240" w:lineRule="auto"/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EC10B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INFORMATION PRODUCT</w:t>
            </w:r>
          </w:p>
        </w:tc>
        <w:tc>
          <w:tcPr>
            <w:tcW w:w="664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5FA353" w14:textId="77777777" w:rsidR="00EC10B3" w:rsidRPr="00EC10B3" w:rsidRDefault="00EC10B3" w:rsidP="00EC10B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24"/>
                <w:szCs w:val="24"/>
              </w:rPr>
            </w:pPr>
          </w:p>
        </w:tc>
      </w:tr>
      <w:tr w:rsidR="00EC10B3" w:rsidRPr="00EC10B3" w14:paraId="26490650" w14:textId="77777777" w:rsidTr="00D057FC">
        <w:trPr>
          <w:trHeight w:val="3583"/>
        </w:trPr>
        <w:tc>
          <w:tcPr>
            <w:tcW w:w="37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hideMark/>
          </w:tcPr>
          <w:p w14:paraId="1BC425B7" w14:textId="77777777" w:rsidR="00EC10B3" w:rsidRPr="00EC10B3" w:rsidRDefault="00EC10B3" w:rsidP="00EC10B3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EC10B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COMMENT WITH REFERENCE</w:t>
            </w:r>
          </w:p>
        </w:tc>
        <w:tc>
          <w:tcPr>
            <w:tcW w:w="664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E79B98" w14:textId="77777777" w:rsidR="00EC10B3" w:rsidRPr="00EC10B3" w:rsidRDefault="00EC10B3" w:rsidP="00EC10B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24"/>
                <w:szCs w:val="24"/>
              </w:rPr>
            </w:pPr>
          </w:p>
        </w:tc>
      </w:tr>
      <w:tr w:rsidR="00EC10B3" w:rsidRPr="00EC10B3" w14:paraId="5C703089" w14:textId="77777777" w:rsidTr="00D057FC">
        <w:trPr>
          <w:trHeight w:val="311"/>
        </w:trPr>
        <w:tc>
          <w:tcPr>
            <w:tcW w:w="3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3FAB6" w14:textId="77777777" w:rsidR="00EC10B3" w:rsidRPr="00EC10B3" w:rsidRDefault="00EC10B3" w:rsidP="00EC10B3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24"/>
                <w:szCs w:val="24"/>
              </w:rPr>
            </w:pPr>
          </w:p>
        </w:tc>
        <w:tc>
          <w:tcPr>
            <w:tcW w:w="39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5F52E" w14:textId="77777777" w:rsidR="00EC10B3" w:rsidRPr="00EC10B3" w:rsidRDefault="00EC10B3" w:rsidP="00EC10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BB01D" w14:textId="77777777" w:rsidR="00EC10B3" w:rsidRPr="00EC10B3" w:rsidRDefault="00EC10B3" w:rsidP="00EC10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C10B3" w:rsidRPr="00EC10B3" w14:paraId="1673FFD1" w14:textId="77777777" w:rsidTr="00D057FC">
        <w:trPr>
          <w:trHeight w:val="311"/>
        </w:trPr>
        <w:tc>
          <w:tcPr>
            <w:tcW w:w="3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2D61A" w14:textId="77777777" w:rsidR="00EC10B3" w:rsidRPr="00EC10B3" w:rsidRDefault="00EC10B3" w:rsidP="00EC10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C9796" w14:textId="77777777" w:rsidR="00EC10B3" w:rsidRPr="00EC10B3" w:rsidRDefault="00EC10B3" w:rsidP="00EC10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01DCD" w14:textId="77777777" w:rsidR="00EC10B3" w:rsidRPr="00EC10B3" w:rsidRDefault="00EC10B3" w:rsidP="00EC10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057FC" w:rsidRPr="00EC10B3" w14:paraId="045149E7" w14:textId="77777777" w:rsidTr="00D057FC">
        <w:trPr>
          <w:trHeight w:val="311"/>
        </w:trPr>
        <w:tc>
          <w:tcPr>
            <w:tcW w:w="51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D66BF" w14:textId="77777777" w:rsidR="00D057FC" w:rsidRPr="001C4689" w:rsidRDefault="00D057FC" w:rsidP="00D057FC">
            <w:pPr>
              <w:spacing w:before="12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1C4689">
              <w:rPr>
                <w:rFonts w:ascii="Calibri" w:eastAsia="Times New Roman" w:hAnsi="Calibri" w:cs="Times New Roman"/>
                <w:color w:val="000000"/>
                <w:szCs w:val="22"/>
              </w:rPr>
              <w:t>………………………………………………</w:t>
            </w:r>
          </w:p>
          <w:p w14:paraId="7B29AD32" w14:textId="501BA054" w:rsidR="00D057FC" w:rsidRPr="00EC10B3" w:rsidRDefault="00D057FC" w:rsidP="00D057FC">
            <w:pPr>
              <w:spacing w:before="120"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4689">
              <w:rPr>
                <w:rFonts w:ascii="Calibri" w:eastAsia="Times New Roman" w:hAnsi="Calibri"/>
                <w:color w:val="000000"/>
                <w:szCs w:val="22"/>
              </w:rPr>
              <w:t>(……………………………………………………)</w:t>
            </w:r>
          </w:p>
        </w:tc>
        <w:tc>
          <w:tcPr>
            <w:tcW w:w="52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B0D32" w14:textId="77777777" w:rsidR="00D057FC" w:rsidRPr="001C4689" w:rsidRDefault="00D057FC" w:rsidP="00D057FC">
            <w:pPr>
              <w:spacing w:before="12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1C4689">
              <w:rPr>
                <w:rFonts w:ascii="Calibri" w:eastAsia="Times New Roman" w:hAnsi="Calibri" w:cs="Times New Roman"/>
                <w:color w:val="000000"/>
                <w:szCs w:val="22"/>
              </w:rPr>
              <w:t>………………………………………………</w:t>
            </w:r>
          </w:p>
          <w:p w14:paraId="08E640D1" w14:textId="368668CE" w:rsidR="00D057FC" w:rsidRPr="001C4689" w:rsidRDefault="00D057FC" w:rsidP="00D057FC">
            <w:pPr>
              <w:spacing w:before="120" w:after="0" w:line="240" w:lineRule="auto"/>
              <w:jc w:val="center"/>
              <w:rPr>
                <w:rFonts w:ascii="Calibri" w:eastAsia="Times New Roman" w:hAnsi="Calibri"/>
                <w:color w:val="000000"/>
                <w:szCs w:val="22"/>
              </w:rPr>
            </w:pPr>
            <w:r w:rsidRPr="001C4689">
              <w:rPr>
                <w:rFonts w:ascii="Calibri" w:eastAsia="Times New Roman" w:hAnsi="Calibri"/>
                <w:color w:val="000000"/>
                <w:szCs w:val="22"/>
              </w:rPr>
              <w:t>(……………………………………………………)</w:t>
            </w:r>
          </w:p>
        </w:tc>
      </w:tr>
      <w:tr w:rsidR="00D057FC" w:rsidRPr="00EC10B3" w14:paraId="6FACE2ED" w14:textId="77777777" w:rsidTr="00D057FC">
        <w:trPr>
          <w:trHeight w:val="326"/>
        </w:trPr>
        <w:tc>
          <w:tcPr>
            <w:tcW w:w="51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774F3" w14:textId="780ED90E" w:rsidR="00D057FC" w:rsidRPr="00EC10B3" w:rsidRDefault="00D057FC" w:rsidP="00D057F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</w:rPr>
            </w:pPr>
          </w:p>
          <w:p w14:paraId="3D8CCA55" w14:textId="77777777" w:rsidR="00D057FC" w:rsidRPr="00EC10B3" w:rsidRDefault="00D057FC" w:rsidP="00D057F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2"/>
              </w:rPr>
            </w:pPr>
          </w:p>
        </w:tc>
        <w:tc>
          <w:tcPr>
            <w:tcW w:w="52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AE72F" w14:textId="09063B36" w:rsidR="00D057FC" w:rsidRPr="00EC10B3" w:rsidRDefault="00D057FC" w:rsidP="00D057F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</w:rPr>
            </w:pPr>
          </w:p>
          <w:p w14:paraId="37C3DAC7" w14:textId="77777777" w:rsidR="00D057FC" w:rsidRPr="00EC10B3" w:rsidRDefault="00D057FC" w:rsidP="00D057F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4"/>
                <w:szCs w:val="24"/>
              </w:rPr>
            </w:pPr>
          </w:p>
        </w:tc>
      </w:tr>
    </w:tbl>
    <w:p w14:paraId="2DE22E53" w14:textId="3362A52A" w:rsidR="005A6CCE" w:rsidRDefault="005A6CCE" w:rsidP="004709D2">
      <w:pPr>
        <w:spacing w:after="0" w:line="480" w:lineRule="auto"/>
        <w:rPr>
          <w:rFonts w:ascii="TH SarabunPSK" w:hAnsi="TH SarabunPSK" w:cs="TH SarabunPSK"/>
          <w:b/>
          <w:bCs/>
          <w:sz w:val="32"/>
          <w:szCs w:val="32"/>
          <w:lang w:val="en-GB"/>
        </w:rPr>
      </w:pPr>
    </w:p>
    <w:p w14:paraId="6A66FB0C" w14:textId="0BB9DD72" w:rsidR="00EC10B3" w:rsidRDefault="00EC10B3" w:rsidP="004709D2">
      <w:pPr>
        <w:spacing w:after="0" w:line="480" w:lineRule="auto"/>
        <w:rPr>
          <w:rFonts w:ascii="TH SarabunPSK" w:hAnsi="TH SarabunPSK" w:cs="TH SarabunPSK"/>
          <w:b/>
          <w:bCs/>
          <w:sz w:val="32"/>
          <w:szCs w:val="32"/>
          <w:lang w:val="en-GB"/>
        </w:rPr>
      </w:pPr>
    </w:p>
    <w:p w14:paraId="747108F8" w14:textId="2F7218E4" w:rsidR="00EC10B3" w:rsidRDefault="00EC10B3" w:rsidP="004709D2">
      <w:pPr>
        <w:spacing w:after="0" w:line="480" w:lineRule="auto"/>
        <w:rPr>
          <w:rFonts w:ascii="TH SarabunPSK" w:hAnsi="TH SarabunPSK" w:cs="TH SarabunPSK"/>
          <w:b/>
          <w:bCs/>
          <w:sz w:val="32"/>
          <w:szCs w:val="32"/>
          <w:lang w:val="en-GB"/>
        </w:rPr>
      </w:pPr>
    </w:p>
    <w:p w14:paraId="4731B3FA" w14:textId="58D24CCB" w:rsidR="00EC10B3" w:rsidRDefault="00EC10B3" w:rsidP="004709D2">
      <w:pPr>
        <w:spacing w:after="0" w:line="480" w:lineRule="auto"/>
        <w:rPr>
          <w:rFonts w:ascii="TH SarabunPSK" w:hAnsi="TH SarabunPSK" w:cs="TH SarabunPSK"/>
          <w:b/>
          <w:bCs/>
          <w:sz w:val="32"/>
          <w:szCs w:val="32"/>
          <w:lang w:val="en-GB"/>
        </w:rPr>
      </w:pPr>
    </w:p>
    <w:p w14:paraId="16D8F2D2" w14:textId="1BE82B6C" w:rsidR="00EC10B3" w:rsidRDefault="00EC10B3" w:rsidP="004709D2">
      <w:pPr>
        <w:spacing w:after="0" w:line="480" w:lineRule="auto"/>
        <w:rPr>
          <w:rFonts w:ascii="TH SarabunPSK" w:hAnsi="TH SarabunPSK" w:cs="TH SarabunPSK"/>
          <w:b/>
          <w:bCs/>
          <w:sz w:val="32"/>
          <w:szCs w:val="32"/>
          <w:lang w:val="en-GB"/>
        </w:rPr>
      </w:pPr>
    </w:p>
    <w:p w14:paraId="34D68C80" w14:textId="25D8E22B" w:rsidR="00EC10B3" w:rsidRDefault="00EC10B3" w:rsidP="004709D2">
      <w:pPr>
        <w:spacing w:after="0" w:line="480" w:lineRule="auto"/>
        <w:rPr>
          <w:rFonts w:ascii="TH SarabunPSK" w:hAnsi="TH SarabunPSK" w:cs="TH SarabunPSK"/>
          <w:b/>
          <w:bCs/>
          <w:sz w:val="32"/>
          <w:szCs w:val="32"/>
          <w:cs/>
          <w:lang w:val="en-GB"/>
        </w:rPr>
      </w:pPr>
    </w:p>
    <w:tbl>
      <w:tblPr>
        <w:tblpPr w:leftFromText="180" w:rightFromText="180" w:vertAnchor="page" w:horzAnchor="margin" w:tblpY="1656"/>
        <w:tblW w:w="10576" w:type="dxa"/>
        <w:tblLook w:val="04A0" w:firstRow="1" w:lastRow="0" w:firstColumn="1" w:lastColumn="0" w:noHBand="0" w:noVBand="1"/>
      </w:tblPr>
      <w:tblGrid>
        <w:gridCol w:w="2206"/>
        <w:gridCol w:w="4020"/>
        <w:gridCol w:w="4350"/>
      </w:tblGrid>
      <w:tr w:rsidR="0072498E" w:rsidRPr="00EC10B3" w14:paraId="57FE9E73" w14:textId="77777777" w:rsidTr="0072498E">
        <w:trPr>
          <w:trHeight w:val="811"/>
        </w:trPr>
        <w:tc>
          <w:tcPr>
            <w:tcW w:w="1057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4B084"/>
            <w:noWrap/>
            <w:vAlign w:val="center"/>
            <w:hideMark/>
          </w:tcPr>
          <w:p w14:paraId="1A94C2B7" w14:textId="77777777" w:rsidR="0072498E" w:rsidRPr="00EC10B3" w:rsidRDefault="0072498E" w:rsidP="0072498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40"/>
                <w:szCs w:val="40"/>
              </w:rPr>
            </w:pPr>
            <w:r w:rsidRPr="00EC10B3">
              <w:rPr>
                <w:rFonts w:ascii="TH SarabunPSK" w:eastAsia="Times New Roman" w:hAnsi="TH SarabunPSK" w:cs="TH SarabunPSK"/>
                <w:b/>
                <w:bCs/>
                <w:color w:val="000000"/>
                <w:sz w:val="40"/>
                <w:szCs w:val="40"/>
              </w:rPr>
              <w:lastRenderedPageBreak/>
              <w:t>Aeronautical Information</w:t>
            </w:r>
            <w:r w:rsidRPr="00EC10B3">
              <w:rPr>
                <w:rFonts w:ascii="TH SarabunPSK" w:eastAsia="Times New Roman" w:hAnsi="TH SarabunPSK" w:cs="TH SarabunPSK"/>
                <w:color w:val="000000"/>
                <w:sz w:val="40"/>
                <w:szCs w:val="40"/>
              </w:rPr>
              <w:t xml:space="preserve"> </w:t>
            </w:r>
            <w:r w:rsidRPr="00EC10B3">
              <w:rPr>
                <w:rFonts w:ascii="TH SarabunPSK" w:eastAsia="Times New Roman" w:hAnsi="TH SarabunPSK" w:cs="TH SarabunPSK"/>
                <w:b/>
                <w:bCs/>
                <w:color w:val="000000"/>
                <w:sz w:val="40"/>
                <w:szCs w:val="40"/>
              </w:rPr>
              <w:t>Product – ROM Report Form</w:t>
            </w:r>
          </w:p>
        </w:tc>
      </w:tr>
      <w:tr w:rsidR="0072498E" w:rsidRPr="00EC10B3" w14:paraId="25F40CDC" w14:textId="77777777" w:rsidTr="0072498E">
        <w:trPr>
          <w:trHeight w:val="317"/>
        </w:trPr>
        <w:tc>
          <w:tcPr>
            <w:tcW w:w="2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195EA" w14:textId="77777777" w:rsidR="0072498E" w:rsidRPr="00EC10B3" w:rsidRDefault="0072498E" w:rsidP="0072498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40"/>
                <w:szCs w:val="40"/>
              </w:rPr>
            </w:pPr>
          </w:p>
        </w:tc>
        <w:tc>
          <w:tcPr>
            <w:tcW w:w="4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120AD" w14:textId="77777777" w:rsidR="0072498E" w:rsidRPr="00EC10B3" w:rsidRDefault="0072498E" w:rsidP="0072498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F718E" w14:textId="77777777" w:rsidR="0072498E" w:rsidRPr="00EC10B3" w:rsidRDefault="0072498E" w:rsidP="0072498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2498E" w:rsidRPr="00EC10B3" w14:paraId="7E032B5F" w14:textId="77777777" w:rsidTr="0072498E">
        <w:trPr>
          <w:trHeight w:val="445"/>
        </w:trPr>
        <w:tc>
          <w:tcPr>
            <w:tcW w:w="2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AEEF3"/>
            <w:vAlign w:val="center"/>
            <w:hideMark/>
          </w:tcPr>
          <w:p w14:paraId="1E9E1736" w14:textId="77777777" w:rsidR="0072498E" w:rsidRPr="00EC10B3" w:rsidRDefault="0072498E" w:rsidP="0072498E">
            <w:pPr>
              <w:spacing w:after="0" w:line="240" w:lineRule="auto"/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EC10B3"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</w:rPr>
              <w:t>Report number</w:t>
            </w:r>
          </w:p>
        </w:tc>
        <w:tc>
          <w:tcPr>
            <w:tcW w:w="4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ED2A71" w14:textId="77777777" w:rsidR="0072498E" w:rsidRPr="00EC10B3" w:rsidRDefault="0072498E" w:rsidP="0072498E">
            <w:pPr>
              <w:spacing w:after="0" w:line="240" w:lineRule="auto"/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</w:rPr>
            </w:pPr>
          </w:p>
        </w:tc>
        <w:tc>
          <w:tcPr>
            <w:tcW w:w="4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vAlign w:val="center"/>
            <w:hideMark/>
          </w:tcPr>
          <w:p w14:paraId="7281F0E3" w14:textId="77777777" w:rsidR="0072498E" w:rsidRPr="00EC10B3" w:rsidRDefault="0072498E" w:rsidP="0072498E">
            <w:pPr>
              <w:spacing w:after="0" w:line="240" w:lineRule="auto"/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EC10B3"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</w:rPr>
              <w:t>Date:</w:t>
            </w:r>
            <w:r w:rsidRPr="00EC10B3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</w:t>
            </w:r>
          </w:p>
        </w:tc>
      </w:tr>
      <w:tr w:rsidR="0072498E" w:rsidRPr="00EC10B3" w14:paraId="0FA64B90" w14:textId="77777777" w:rsidTr="0072498E">
        <w:trPr>
          <w:trHeight w:val="317"/>
        </w:trPr>
        <w:tc>
          <w:tcPr>
            <w:tcW w:w="2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3E5E7" w14:textId="77777777" w:rsidR="0072498E" w:rsidRPr="00EC10B3" w:rsidRDefault="0072498E" w:rsidP="0072498E">
            <w:pPr>
              <w:spacing w:after="0" w:line="240" w:lineRule="auto"/>
              <w:jc w:val="both"/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</w:rPr>
            </w:pPr>
          </w:p>
        </w:tc>
        <w:tc>
          <w:tcPr>
            <w:tcW w:w="837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B7BBA3" w14:textId="77777777" w:rsidR="0072498E" w:rsidRPr="00EC10B3" w:rsidRDefault="0072498E" w:rsidP="007249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EC10B3">
              <w:rPr>
                <w:rFonts w:ascii="Calibri" w:eastAsia="Times New Roman" w:hAnsi="Calibri" w:cs="Times New Roman"/>
                <w:color w:val="000000"/>
                <w:szCs w:val="22"/>
              </w:rPr>
              <w:t> </w:t>
            </w:r>
          </w:p>
        </w:tc>
      </w:tr>
      <w:tr w:rsidR="0072498E" w:rsidRPr="00EC10B3" w14:paraId="10A00A7D" w14:textId="77777777" w:rsidTr="0072498E">
        <w:trPr>
          <w:trHeight w:val="938"/>
        </w:trPr>
        <w:tc>
          <w:tcPr>
            <w:tcW w:w="1057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BFBFBF"/>
            <w:vAlign w:val="center"/>
            <w:hideMark/>
          </w:tcPr>
          <w:p w14:paraId="79AD83A3" w14:textId="77777777" w:rsidR="0072498E" w:rsidRPr="00EC10B3" w:rsidRDefault="0072498E" w:rsidP="0072498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EC10B3"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</w:rPr>
              <w:t>AIS Provider</w:t>
            </w:r>
          </w:p>
        </w:tc>
      </w:tr>
      <w:tr w:rsidR="0072498E" w:rsidRPr="00EC10B3" w14:paraId="60174A1D" w14:textId="77777777" w:rsidTr="0072498E">
        <w:trPr>
          <w:trHeight w:val="445"/>
        </w:trPr>
        <w:tc>
          <w:tcPr>
            <w:tcW w:w="62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DDEBF7"/>
            <w:vAlign w:val="center"/>
            <w:hideMark/>
          </w:tcPr>
          <w:p w14:paraId="66BF2411" w14:textId="77777777" w:rsidR="0072498E" w:rsidRPr="00EC10B3" w:rsidRDefault="0072498E" w:rsidP="0072498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EC10B3"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</w:rPr>
              <w:t>Action plan</w:t>
            </w:r>
            <w:r w:rsidRPr="00EC10B3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</w:t>
            </w:r>
          </w:p>
        </w:tc>
        <w:tc>
          <w:tcPr>
            <w:tcW w:w="4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DD78507" w14:textId="77777777" w:rsidR="0072498E" w:rsidRPr="00EC10B3" w:rsidRDefault="0072498E" w:rsidP="0072498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EC10B3"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</w:rPr>
              <w:t>Timeline</w:t>
            </w:r>
          </w:p>
        </w:tc>
      </w:tr>
      <w:tr w:rsidR="0072498E" w:rsidRPr="00EC10B3" w14:paraId="50323348" w14:textId="77777777" w:rsidTr="0072498E">
        <w:trPr>
          <w:trHeight w:val="6476"/>
        </w:trPr>
        <w:tc>
          <w:tcPr>
            <w:tcW w:w="62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831BF0" w14:textId="77777777" w:rsidR="0072498E" w:rsidRPr="00EC10B3" w:rsidRDefault="0072498E" w:rsidP="0072498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EC10B3"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</w:rPr>
              <w:t> </w:t>
            </w:r>
          </w:p>
        </w:tc>
        <w:tc>
          <w:tcPr>
            <w:tcW w:w="4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3CB7C" w14:textId="77777777" w:rsidR="0072498E" w:rsidRPr="00EC10B3" w:rsidRDefault="0072498E" w:rsidP="0072498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Cs w:val="22"/>
              </w:rPr>
            </w:pPr>
            <w:r w:rsidRPr="00EC10B3">
              <w:rPr>
                <w:rFonts w:ascii="Calibri" w:eastAsia="Times New Roman" w:hAnsi="Calibri" w:cs="Times New Roman"/>
                <w:color w:val="000000"/>
                <w:szCs w:val="22"/>
              </w:rPr>
              <w:t> </w:t>
            </w:r>
          </w:p>
        </w:tc>
      </w:tr>
      <w:tr w:rsidR="0072498E" w:rsidRPr="00EC10B3" w14:paraId="1CDEAC98" w14:textId="77777777" w:rsidTr="0072498E">
        <w:trPr>
          <w:trHeight w:val="317"/>
        </w:trPr>
        <w:tc>
          <w:tcPr>
            <w:tcW w:w="2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625D4" w14:textId="77777777" w:rsidR="0072498E" w:rsidRPr="00EC10B3" w:rsidRDefault="0072498E" w:rsidP="0072498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Cs w:val="22"/>
              </w:rPr>
            </w:pPr>
          </w:p>
        </w:tc>
        <w:tc>
          <w:tcPr>
            <w:tcW w:w="4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5F33C" w14:textId="77777777" w:rsidR="0072498E" w:rsidRPr="00EC10B3" w:rsidRDefault="0072498E" w:rsidP="0072498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107A1" w14:textId="77777777" w:rsidR="0072498E" w:rsidRPr="00EC10B3" w:rsidRDefault="0072498E" w:rsidP="0072498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2498E" w:rsidRPr="00EC10B3" w14:paraId="02A919D6" w14:textId="77777777" w:rsidTr="0072498E">
        <w:trPr>
          <w:trHeight w:val="317"/>
        </w:trPr>
        <w:tc>
          <w:tcPr>
            <w:tcW w:w="2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FF57F" w14:textId="77777777" w:rsidR="0072498E" w:rsidRPr="00EC10B3" w:rsidRDefault="0072498E" w:rsidP="0072498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9DE68" w14:textId="77777777" w:rsidR="0072498E" w:rsidRPr="00EC10B3" w:rsidRDefault="0072498E" w:rsidP="0072498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60A62" w14:textId="77777777" w:rsidR="0072498E" w:rsidRPr="00EC10B3" w:rsidRDefault="0072498E" w:rsidP="0072498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2498E" w:rsidRPr="00EC10B3" w14:paraId="2080D42A" w14:textId="77777777" w:rsidTr="0072498E">
        <w:trPr>
          <w:trHeight w:val="317"/>
        </w:trPr>
        <w:tc>
          <w:tcPr>
            <w:tcW w:w="2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0DE1E" w14:textId="77777777" w:rsidR="0072498E" w:rsidRPr="00EC10B3" w:rsidRDefault="0072498E" w:rsidP="0072498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5E14B" w14:textId="77777777" w:rsidR="0072498E" w:rsidRPr="00EC10B3" w:rsidRDefault="0072498E" w:rsidP="0072498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EC10B3">
              <w:rPr>
                <w:rFonts w:ascii="TH SarabunPSK" w:eastAsia="Times New Roman" w:hAnsi="TH SarabunPSK" w:cs="TH SarabunPSK"/>
                <w:color w:val="000000"/>
                <w:sz w:val="28"/>
              </w:rPr>
              <w:t xml:space="preserve">                                ………………………………………………</w:t>
            </w:r>
          </w:p>
        </w:tc>
      </w:tr>
      <w:tr w:rsidR="0072498E" w:rsidRPr="00EC10B3" w14:paraId="77D0E03B" w14:textId="77777777" w:rsidTr="0072498E">
        <w:trPr>
          <w:trHeight w:val="333"/>
        </w:trPr>
        <w:tc>
          <w:tcPr>
            <w:tcW w:w="2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8018A" w14:textId="77777777" w:rsidR="0072498E" w:rsidRPr="00EC10B3" w:rsidRDefault="0072498E" w:rsidP="007249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</w:p>
        </w:tc>
        <w:tc>
          <w:tcPr>
            <w:tcW w:w="83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FBA0B" w14:textId="77777777" w:rsidR="0072498E" w:rsidRPr="00EC10B3" w:rsidRDefault="0072498E" w:rsidP="0072498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EC10B3"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</w:rPr>
              <w:t xml:space="preserve">                              (</w:t>
            </w:r>
            <w:r w:rsidRPr="00EC10B3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……………..…………………………………………</w:t>
            </w:r>
            <w:r w:rsidRPr="00EC10B3"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</w:rPr>
              <w:t>)</w:t>
            </w:r>
          </w:p>
        </w:tc>
      </w:tr>
    </w:tbl>
    <w:p w14:paraId="0C695308" w14:textId="289CEAE4" w:rsidR="00EC10B3" w:rsidRDefault="0072498E" w:rsidP="004709D2">
      <w:pPr>
        <w:spacing w:after="0" w:line="480" w:lineRule="auto"/>
        <w:rPr>
          <w:rFonts w:ascii="TH SarabunPSK" w:hAnsi="TH SarabunPSK" w:cs="TH SarabunPSK"/>
          <w:b/>
          <w:bCs/>
          <w:sz w:val="32"/>
          <w:szCs w:val="32"/>
          <w:lang w:val="en-GB"/>
        </w:rPr>
      </w:pPr>
      <w:r w:rsidRPr="008957A7">
        <w:rPr>
          <w:rFonts w:ascii="TH SarabunPSK" w:hAnsi="TH SarabunPSK" w:cs="TH SarabunPSK"/>
          <w:noProof/>
        </w:rPr>
        <w:drawing>
          <wp:inline distT="0" distB="0" distL="0" distR="0" wp14:anchorId="26EBE387" wp14:editId="42847C72">
            <wp:extent cx="1395730" cy="529590"/>
            <wp:effectExtent l="0" t="0" r="0" b="3810"/>
            <wp:docPr id="5" name="Picture 5" descr="caat-logo_small 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aat-logo_small (1)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5730" cy="529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DD936B" w14:textId="5091EDAF" w:rsidR="00EC10B3" w:rsidRDefault="00EC10B3" w:rsidP="004709D2">
      <w:pPr>
        <w:spacing w:after="0" w:line="480" w:lineRule="auto"/>
        <w:rPr>
          <w:rFonts w:ascii="TH SarabunPSK" w:hAnsi="TH SarabunPSK" w:cs="TH SarabunPSK"/>
          <w:b/>
          <w:bCs/>
          <w:sz w:val="32"/>
          <w:szCs w:val="32"/>
          <w:lang w:val="en-GB"/>
        </w:rPr>
      </w:pPr>
    </w:p>
    <w:p w14:paraId="3B94F116" w14:textId="77777777" w:rsidR="00EC10B3" w:rsidRDefault="00EC10B3" w:rsidP="004709D2">
      <w:pPr>
        <w:spacing w:after="0" w:line="480" w:lineRule="auto"/>
        <w:rPr>
          <w:rFonts w:ascii="TH SarabunPSK" w:hAnsi="TH SarabunPSK" w:cs="TH SarabunPSK"/>
          <w:b/>
          <w:bCs/>
          <w:sz w:val="32"/>
          <w:szCs w:val="32"/>
          <w:lang w:val="en-GB"/>
        </w:rPr>
      </w:pPr>
    </w:p>
    <w:p w14:paraId="57F48FC3" w14:textId="5C3C223A" w:rsidR="00EC10B3" w:rsidRDefault="00EC10B3" w:rsidP="004709D2">
      <w:pPr>
        <w:spacing w:after="0" w:line="480" w:lineRule="auto"/>
        <w:rPr>
          <w:rFonts w:ascii="TH SarabunPSK" w:hAnsi="TH SarabunPSK" w:cs="TH SarabunPSK"/>
          <w:b/>
          <w:bCs/>
          <w:sz w:val="32"/>
          <w:szCs w:val="32"/>
          <w:lang w:val="en-GB"/>
        </w:rPr>
      </w:pPr>
    </w:p>
    <w:p w14:paraId="09F9E49D" w14:textId="77777777" w:rsidR="00EC10B3" w:rsidRPr="00EC10B3" w:rsidRDefault="00EC10B3" w:rsidP="004709D2">
      <w:pPr>
        <w:spacing w:after="0" w:line="480" w:lineRule="auto"/>
        <w:rPr>
          <w:rFonts w:ascii="TH SarabunPSK" w:hAnsi="TH SarabunPSK" w:cs="TH SarabunPSK"/>
          <w:b/>
          <w:bCs/>
          <w:sz w:val="32"/>
          <w:szCs w:val="32"/>
          <w:lang w:val="en-GB"/>
        </w:rPr>
      </w:pPr>
    </w:p>
    <w:sectPr w:rsidR="00EC10B3" w:rsidRPr="00EC10B3" w:rsidSect="00C45049">
      <w:footerReference w:type="default" r:id="rId12"/>
      <w:pgSz w:w="11906" w:h="16838"/>
      <w:pgMar w:top="568" w:right="1135" w:bottom="1135" w:left="851" w:header="708" w:footer="1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F1E8B7" w14:textId="77777777" w:rsidR="00C36FE1" w:rsidRDefault="00C36FE1" w:rsidP="00C7088C">
      <w:pPr>
        <w:spacing w:after="0" w:line="240" w:lineRule="auto"/>
      </w:pPr>
      <w:r>
        <w:separator/>
      </w:r>
    </w:p>
  </w:endnote>
  <w:endnote w:type="continuationSeparator" w:id="0">
    <w:p w14:paraId="355F81A5" w14:textId="77777777" w:rsidR="00C36FE1" w:rsidRDefault="00C36FE1" w:rsidP="00C708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Arial-BoldMT-Identity-H">
    <w:altName w:val="PMingLiU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H SarabunPSK" w:hAnsi="TH SarabunPSK" w:cs="TH SarabunPSK"/>
        <w:sz w:val="28"/>
      </w:rPr>
      <w:id w:val="-1647040164"/>
      <w:docPartObj>
        <w:docPartGallery w:val="Page Numbers (Bottom of Page)"/>
        <w:docPartUnique/>
      </w:docPartObj>
    </w:sdtPr>
    <w:sdtEndPr/>
    <w:sdtContent>
      <w:sdt>
        <w:sdtPr>
          <w:rPr>
            <w:rFonts w:ascii="TH SarabunPSK" w:hAnsi="TH SarabunPSK" w:cs="TH SarabunPSK"/>
            <w:sz w:val="2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E91139A" w14:textId="252F869F" w:rsidR="004A279E" w:rsidRDefault="004A279E" w:rsidP="004A279E">
            <w:pPr>
              <w:pStyle w:val="Footer"/>
              <w:pBdr>
                <w:top w:val="single" w:sz="4" w:space="1" w:color="auto"/>
              </w:pBdr>
              <w:rPr>
                <w:rFonts w:ascii="TH SarabunPSK" w:hAnsi="TH SarabunPSK" w:cs="TH SarabunPSK"/>
                <w:sz w:val="28"/>
              </w:rPr>
            </w:pPr>
            <w:r w:rsidRPr="004A279E">
              <w:rPr>
                <w:rFonts w:ascii="TH SarabunPSK" w:eastAsia="Times New Roman" w:hAnsi="TH SarabunPSK" w:cs="TH SarabunPSK"/>
                <w:bCs/>
                <w:color w:val="000000"/>
                <w:sz w:val="28"/>
              </w:rPr>
              <w:t>CAAT-ANS-IC-108 Rev.0</w:t>
            </w:r>
            <w:r w:rsidR="0072498E">
              <w:rPr>
                <w:rFonts w:ascii="TH SarabunPSK" w:eastAsia="Times New Roman" w:hAnsi="TH SarabunPSK" w:cs="TH SarabunPSK"/>
                <w:bCs/>
                <w:color w:val="000000"/>
                <w:sz w:val="28"/>
              </w:rPr>
              <w:t>2</w:t>
            </w:r>
            <w:r w:rsidRPr="004A279E">
              <w:rPr>
                <w:rFonts w:ascii="TH SarabunPSK" w:eastAsia="Times New Roman" w:hAnsi="TH SarabunPSK" w:cs="TH SarabunPSK"/>
                <w:bCs/>
                <w:color w:val="000000"/>
                <w:sz w:val="28"/>
                <w:cs/>
              </w:rPr>
              <w:t xml:space="preserve">                                                                                                             </w:t>
            </w:r>
            <w:r w:rsidRPr="004A279E">
              <w:rPr>
                <w:rFonts w:ascii="TH SarabunPSK" w:hAnsi="TH SarabunPSK" w:cs="TH SarabunPSK"/>
                <w:sz w:val="28"/>
              </w:rPr>
              <w:t xml:space="preserve">Page </w:t>
            </w:r>
            <w:r w:rsidRPr="004A279E">
              <w:rPr>
                <w:rFonts w:ascii="TH SarabunPSK" w:hAnsi="TH SarabunPSK" w:cs="TH SarabunPSK"/>
                <w:sz w:val="28"/>
              </w:rPr>
              <w:fldChar w:fldCharType="begin"/>
            </w:r>
            <w:r w:rsidRPr="004A279E">
              <w:rPr>
                <w:rFonts w:ascii="TH SarabunPSK" w:hAnsi="TH SarabunPSK" w:cs="TH SarabunPSK"/>
                <w:sz w:val="28"/>
              </w:rPr>
              <w:instrText xml:space="preserve"> PAGE </w:instrText>
            </w:r>
            <w:r w:rsidRPr="004A279E">
              <w:rPr>
                <w:rFonts w:ascii="TH SarabunPSK" w:hAnsi="TH SarabunPSK" w:cs="TH SarabunPSK"/>
                <w:sz w:val="28"/>
              </w:rPr>
              <w:fldChar w:fldCharType="separate"/>
            </w:r>
            <w:r w:rsidR="004F0ED0">
              <w:rPr>
                <w:rFonts w:ascii="TH SarabunPSK" w:hAnsi="TH SarabunPSK" w:cs="TH SarabunPSK"/>
                <w:noProof/>
                <w:sz w:val="28"/>
              </w:rPr>
              <w:t>2</w:t>
            </w:r>
            <w:r w:rsidRPr="004A279E">
              <w:rPr>
                <w:rFonts w:ascii="TH SarabunPSK" w:hAnsi="TH SarabunPSK" w:cs="TH SarabunPSK"/>
                <w:sz w:val="28"/>
              </w:rPr>
              <w:fldChar w:fldCharType="end"/>
            </w:r>
            <w:r w:rsidRPr="004A279E">
              <w:rPr>
                <w:rFonts w:ascii="TH SarabunPSK" w:hAnsi="TH SarabunPSK" w:cs="TH SarabunPSK"/>
                <w:sz w:val="28"/>
              </w:rPr>
              <w:t xml:space="preserve"> of </w:t>
            </w:r>
            <w:r w:rsidRPr="004A279E">
              <w:rPr>
                <w:rFonts w:ascii="TH SarabunPSK" w:hAnsi="TH SarabunPSK" w:cs="TH SarabunPSK"/>
                <w:sz w:val="28"/>
              </w:rPr>
              <w:fldChar w:fldCharType="begin"/>
            </w:r>
            <w:r w:rsidRPr="004A279E">
              <w:rPr>
                <w:rFonts w:ascii="TH SarabunPSK" w:hAnsi="TH SarabunPSK" w:cs="TH SarabunPSK"/>
                <w:sz w:val="28"/>
              </w:rPr>
              <w:instrText xml:space="preserve"> NUMPAGES  </w:instrText>
            </w:r>
            <w:r w:rsidRPr="004A279E">
              <w:rPr>
                <w:rFonts w:ascii="TH SarabunPSK" w:hAnsi="TH SarabunPSK" w:cs="TH SarabunPSK"/>
                <w:sz w:val="28"/>
              </w:rPr>
              <w:fldChar w:fldCharType="separate"/>
            </w:r>
            <w:r w:rsidR="004F0ED0">
              <w:rPr>
                <w:rFonts w:ascii="TH SarabunPSK" w:hAnsi="TH SarabunPSK" w:cs="TH SarabunPSK"/>
                <w:noProof/>
                <w:sz w:val="28"/>
              </w:rPr>
              <w:t>2</w:t>
            </w:r>
            <w:r w:rsidRPr="004A279E">
              <w:rPr>
                <w:rFonts w:ascii="TH SarabunPSK" w:hAnsi="TH SarabunPSK" w:cs="TH SarabunPSK"/>
                <w:sz w:val="28"/>
              </w:rPr>
              <w:fldChar w:fldCharType="end"/>
            </w:r>
          </w:p>
          <w:p w14:paraId="7A3CEE71" w14:textId="64800A40" w:rsidR="004A279E" w:rsidRDefault="002722D6" w:rsidP="004A279E">
            <w:pPr>
              <w:pStyle w:val="Footer"/>
              <w:rPr>
                <w:rFonts w:ascii="TH SarabunPSK" w:eastAsia="Times New Roman" w:hAnsi="TH SarabunPSK" w:cs="TH SarabunPSK"/>
                <w:bCs/>
                <w:color w:val="000000"/>
                <w:sz w:val="28"/>
              </w:rPr>
            </w:pPr>
            <w:r>
              <w:rPr>
                <w:rFonts w:ascii="TH SarabunPSK" w:eastAsia="Times New Roman" w:hAnsi="TH SarabunPSK" w:cs="TH SarabunPSK"/>
                <w:bCs/>
                <w:color w:val="000000"/>
                <w:sz w:val="28"/>
              </w:rPr>
              <w:t xml:space="preserve">Effective Date: </w:t>
            </w:r>
            <w:r w:rsidR="0072498E">
              <w:rPr>
                <w:rFonts w:ascii="TH SarabunPSK" w:eastAsia="Times New Roman" w:hAnsi="TH SarabunPSK" w:cs="TH SarabunPSK"/>
                <w:bCs/>
                <w:color w:val="000000"/>
                <w:sz w:val="28"/>
              </w:rPr>
              <w:t>15</w:t>
            </w:r>
            <w:r>
              <w:rPr>
                <w:rFonts w:ascii="TH SarabunPSK" w:eastAsia="Times New Roman" w:hAnsi="TH SarabunPSK" w:cs="TH SarabunPSK"/>
                <w:bCs/>
                <w:color w:val="000000"/>
                <w:sz w:val="28"/>
              </w:rPr>
              <w:t>-</w:t>
            </w:r>
            <w:r w:rsidR="0072498E">
              <w:rPr>
                <w:rFonts w:ascii="TH SarabunPSK" w:eastAsia="Times New Roman" w:hAnsi="TH SarabunPSK" w:cs="TH SarabunPSK"/>
                <w:bCs/>
                <w:color w:val="000000"/>
                <w:sz w:val="28"/>
              </w:rPr>
              <w:t>Sep</w:t>
            </w:r>
            <w:r w:rsidR="004A279E" w:rsidRPr="000C4C86">
              <w:rPr>
                <w:rFonts w:ascii="TH SarabunPSK" w:eastAsia="Times New Roman" w:hAnsi="TH SarabunPSK" w:cs="TH SarabunPSK"/>
                <w:bCs/>
                <w:color w:val="000000"/>
                <w:sz w:val="28"/>
              </w:rPr>
              <w:t>-202</w:t>
            </w:r>
            <w:r w:rsidR="0072498E">
              <w:rPr>
                <w:rFonts w:ascii="TH SarabunPSK" w:eastAsia="Times New Roman" w:hAnsi="TH SarabunPSK" w:cs="TH SarabunPSK"/>
                <w:bCs/>
                <w:color w:val="000000"/>
                <w:sz w:val="28"/>
              </w:rPr>
              <w:t>3</w:t>
            </w:r>
          </w:p>
          <w:p w14:paraId="04643CC3" w14:textId="6F437945" w:rsidR="000C4C86" w:rsidRPr="004A279E" w:rsidRDefault="00FD1FE7" w:rsidP="000C4C86">
            <w:pPr>
              <w:pStyle w:val="Footer"/>
              <w:rPr>
                <w:rFonts w:ascii="TH SarabunPSK" w:hAnsi="TH SarabunPSK" w:cs="TH SarabunPSK"/>
                <w:sz w:val="28"/>
              </w:rPr>
            </w:pP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956D48" w14:textId="77777777" w:rsidR="00C36FE1" w:rsidRDefault="00C36FE1" w:rsidP="00C7088C">
      <w:pPr>
        <w:spacing w:after="0" w:line="240" w:lineRule="auto"/>
      </w:pPr>
      <w:r>
        <w:separator/>
      </w:r>
    </w:p>
  </w:footnote>
  <w:footnote w:type="continuationSeparator" w:id="0">
    <w:p w14:paraId="048CA8DC" w14:textId="77777777" w:rsidR="00C36FE1" w:rsidRDefault="00C36FE1" w:rsidP="00C708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FE7576"/>
    <w:multiLevelType w:val="hybridMultilevel"/>
    <w:tmpl w:val="F4E6AA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xMLW0NDW2NDAzMbZU0lEKTi0uzszPAykwrAUAIyghMSwAAAA="/>
  </w:docVars>
  <w:rsids>
    <w:rsidRoot w:val="00E77E10"/>
    <w:rsid w:val="00052B96"/>
    <w:rsid w:val="00063F1C"/>
    <w:rsid w:val="00066C4A"/>
    <w:rsid w:val="00096BEE"/>
    <w:rsid w:val="000A52E8"/>
    <w:rsid w:val="000C1148"/>
    <w:rsid w:val="000C4C86"/>
    <w:rsid w:val="000D6E6C"/>
    <w:rsid w:val="000F2B41"/>
    <w:rsid w:val="000F33A8"/>
    <w:rsid w:val="000F42C4"/>
    <w:rsid w:val="00110051"/>
    <w:rsid w:val="00123E41"/>
    <w:rsid w:val="001338C6"/>
    <w:rsid w:val="00151233"/>
    <w:rsid w:val="001806B5"/>
    <w:rsid w:val="001B3E4B"/>
    <w:rsid w:val="001B43F5"/>
    <w:rsid w:val="001C4689"/>
    <w:rsid w:val="00223B57"/>
    <w:rsid w:val="002722D6"/>
    <w:rsid w:val="002A0DBC"/>
    <w:rsid w:val="002A16F2"/>
    <w:rsid w:val="002B266C"/>
    <w:rsid w:val="002B38A3"/>
    <w:rsid w:val="002C6485"/>
    <w:rsid w:val="002D264C"/>
    <w:rsid w:val="002D5705"/>
    <w:rsid w:val="002D7E0A"/>
    <w:rsid w:val="002E6C04"/>
    <w:rsid w:val="002F57E9"/>
    <w:rsid w:val="00312A03"/>
    <w:rsid w:val="00316F96"/>
    <w:rsid w:val="00325748"/>
    <w:rsid w:val="00350D00"/>
    <w:rsid w:val="00371932"/>
    <w:rsid w:val="0039696A"/>
    <w:rsid w:val="003A68C5"/>
    <w:rsid w:val="003A7244"/>
    <w:rsid w:val="003F1EA6"/>
    <w:rsid w:val="004468C5"/>
    <w:rsid w:val="004709D2"/>
    <w:rsid w:val="00487EDE"/>
    <w:rsid w:val="004903D2"/>
    <w:rsid w:val="004A279E"/>
    <w:rsid w:val="004A28CC"/>
    <w:rsid w:val="004B036A"/>
    <w:rsid w:val="004C565E"/>
    <w:rsid w:val="004E6909"/>
    <w:rsid w:val="004F0ED0"/>
    <w:rsid w:val="00520D20"/>
    <w:rsid w:val="00566B86"/>
    <w:rsid w:val="00583F08"/>
    <w:rsid w:val="00594823"/>
    <w:rsid w:val="005953DC"/>
    <w:rsid w:val="005A1A32"/>
    <w:rsid w:val="005A6CCE"/>
    <w:rsid w:val="005D316C"/>
    <w:rsid w:val="005F1DAD"/>
    <w:rsid w:val="00607612"/>
    <w:rsid w:val="00615F1C"/>
    <w:rsid w:val="00625A5E"/>
    <w:rsid w:val="00630994"/>
    <w:rsid w:val="006439EB"/>
    <w:rsid w:val="006511FA"/>
    <w:rsid w:val="00653761"/>
    <w:rsid w:val="00695FA6"/>
    <w:rsid w:val="006B1890"/>
    <w:rsid w:val="006C4154"/>
    <w:rsid w:val="006E3405"/>
    <w:rsid w:val="00700F6D"/>
    <w:rsid w:val="0072498E"/>
    <w:rsid w:val="00727C40"/>
    <w:rsid w:val="00744B23"/>
    <w:rsid w:val="00787889"/>
    <w:rsid w:val="007936DA"/>
    <w:rsid w:val="007C4333"/>
    <w:rsid w:val="0083021D"/>
    <w:rsid w:val="00855166"/>
    <w:rsid w:val="00861E39"/>
    <w:rsid w:val="00874329"/>
    <w:rsid w:val="008B0530"/>
    <w:rsid w:val="008B0C83"/>
    <w:rsid w:val="009018A5"/>
    <w:rsid w:val="00926744"/>
    <w:rsid w:val="009644F3"/>
    <w:rsid w:val="009B7B82"/>
    <w:rsid w:val="009F2D3C"/>
    <w:rsid w:val="009F7261"/>
    <w:rsid w:val="00A2098F"/>
    <w:rsid w:val="00A33BDC"/>
    <w:rsid w:val="00A3693C"/>
    <w:rsid w:val="00A50934"/>
    <w:rsid w:val="00A703B4"/>
    <w:rsid w:val="00A8064F"/>
    <w:rsid w:val="00AD50BF"/>
    <w:rsid w:val="00AE1797"/>
    <w:rsid w:val="00B005A9"/>
    <w:rsid w:val="00B3173F"/>
    <w:rsid w:val="00B55179"/>
    <w:rsid w:val="00B561A0"/>
    <w:rsid w:val="00BB2175"/>
    <w:rsid w:val="00BD58FE"/>
    <w:rsid w:val="00BF7EB7"/>
    <w:rsid w:val="00C06AAF"/>
    <w:rsid w:val="00C23342"/>
    <w:rsid w:val="00C26A37"/>
    <w:rsid w:val="00C3507D"/>
    <w:rsid w:val="00C36FE1"/>
    <w:rsid w:val="00C414EA"/>
    <w:rsid w:val="00C45049"/>
    <w:rsid w:val="00C57B52"/>
    <w:rsid w:val="00C7088C"/>
    <w:rsid w:val="00C74525"/>
    <w:rsid w:val="00C932F5"/>
    <w:rsid w:val="00C9570A"/>
    <w:rsid w:val="00CD526E"/>
    <w:rsid w:val="00CE0EC9"/>
    <w:rsid w:val="00CE6613"/>
    <w:rsid w:val="00D057FC"/>
    <w:rsid w:val="00D25A4D"/>
    <w:rsid w:val="00D41856"/>
    <w:rsid w:val="00D82EB8"/>
    <w:rsid w:val="00DA6B9B"/>
    <w:rsid w:val="00DE7CB4"/>
    <w:rsid w:val="00DF6451"/>
    <w:rsid w:val="00E05550"/>
    <w:rsid w:val="00E2266C"/>
    <w:rsid w:val="00E24721"/>
    <w:rsid w:val="00E265A3"/>
    <w:rsid w:val="00E27AFD"/>
    <w:rsid w:val="00E364DD"/>
    <w:rsid w:val="00E4117F"/>
    <w:rsid w:val="00E67F1C"/>
    <w:rsid w:val="00E7505E"/>
    <w:rsid w:val="00E77E10"/>
    <w:rsid w:val="00E87337"/>
    <w:rsid w:val="00E87AAA"/>
    <w:rsid w:val="00E925CF"/>
    <w:rsid w:val="00E95B4A"/>
    <w:rsid w:val="00EA43E2"/>
    <w:rsid w:val="00EC10B3"/>
    <w:rsid w:val="00EE4083"/>
    <w:rsid w:val="00EF578D"/>
    <w:rsid w:val="00EF661F"/>
    <w:rsid w:val="00F071CD"/>
    <w:rsid w:val="00F723E0"/>
    <w:rsid w:val="00FA5F60"/>
    <w:rsid w:val="00FC45DF"/>
    <w:rsid w:val="00FC7A6A"/>
    <w:rsid w:val="00FD1FE7"/>
    <w:rsid w:val="00FD5186"/>
    <w:rsid w:val="00FE39F9"/>
    <w:rsid w:val="00FE4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4DC37C59"/>
  <w15:docId w15:val="{C68E532E-F305-407D-A53C-23F386AC3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77E10"/>
    <w:pPr>
      <w:ind w:left="720"/>
      <w:contextualSpacing/>
    </w:pPr>
  </w:style>
  <w:style w:type="table" w:styleId="TableGrid">
    <w:name w:val="Table Grid"/>
    <w:basedOn w:val="TableNormal"/>
    <w:uiPriority w:val="59"/>
    <w:rsid w:val="00A33BD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C708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088C"/>
  </w:style>
  <w:style w:type="paragraph" w:styleId="Footer">
    <w:name w:val="footer"/>
    <w:basedOn w:val="Normal"/>
    <w:link w:val="FooterChar"/>
    <w:uiPriority w:val="99"/>
    <w:unhideWhenUsed/>
    <w:rsid w:val="00C708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088C"/>
  </w:style>
  <w:style w:type="paragraph" w:styleId="BalloonText">
    <w:name w:val="Balloon Text"/>
    <w:basedOn w:val="Normal"/>
    <w:link w:val="BalloonTextChar"/>
    <w:uiPriority w:val="99"/>
    <w:semiHidden/>
    <w:unhideWhenUsed/>
    <w:rsid w:val="00C7088C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088C"/>
    <w:rPr>
      <w:rFonts w:ascii="Tahoma" w:hAnsi="Tahoma" w:cs="Angsana New"/>
      <w:sz w:val="16"/>
      <w:szCs w:val="20"/>
    </w:rPr>
  </w:style>
  <w:style w:type="table" w:customStyle="1" w:styleId="TableGrid1">
    <w:name w:val="Table Grid1"/>
    <w:basedOn w:val="TableNormal"/>
    <w:next w:val="TableGrid"/>
    <w:uiPriority w:val="39"/>
    <w:rsid w:val="005A6CCE"/>
    <w:pPr>
      <w:spacing w:after="0" w:line="240" w:lineRule="auto"/>
    </w:pPr>
    <w:rPr>
      <w:rFonts w:eastAsia="Calibri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8d1e8e3-5caf-48ff-9b16-ccfc68c42d11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02B2F221DF4645B6D7BEA74440D1AC" ma:contentTypeVersion="15" ma:contentTypeDescription="Create a new document." ma:contentTypeScope="" ma:versionID="66a79a929e476a76a93d486a23ff65c6">
  <xsd:schema xmlns:xsd="http://www.w3.org/2001/XMLSchema" xmlns:xs="http://www.w3.org/2001/XMLSchema" xmlns:p="http://schemas.microsoft.com/office/2006/metadata/properties" xmlns:ns3="e41936e0-f356-4880-b3e4-9b730aad722b" xmlns:ns4="a8d1e8e3-5caf-48ff-9b16-ccfc68c42d11" targetNamespace="http://schemas.microsoft.com/office/2006/metadata/properties" ma:root="true" ma:fieldsID="aa7d49b79e859b803c89e73b449ab686" ns3:_="" ns4:_="">
    <xsd:import namespace="e41936e0-f356-4880-b3e4-9b730aad722b"/>
    <xsd:import namespace="a8d1e8e3-5caf-48ff-9b16-ccfc68c42d1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LengthInSeconds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_activity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1936e0-f356-4880-b3e4-9b730aad722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d1e8e3-5caf-48ff-9b16-ccfc68c42d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1125B2-DAE4-42A3-840D-352BF7F85D7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4A93949-1469-4FC6-9229-A931798C0368}">
  <ds:schemaRefs>
    <ds:schemaRef ds:uri="http://schemas.openxmlformats.org/package/2006/metadata/core-properties"/>
    <ds:schemaRef ds:uri="a8d1e8e3-5caf-48ff-9b16-ccfc68c42d11"/>
    <ds:schemaRef ds:uri="http://schemas.microsoft.com/office/2006/documentManagement/types"/>
    <ds:schemaRef ds:uri="http://purl.org/dc/elements/1.1/"/>
    <ds:schemaRef ds:uri="http://purl.org/dc/terms/"/>
    <ds:schemaRef ds:uri="http://www.w3.org/XML/1998/namespace"/>
    <ds:schemaRef ds:uri="http://schemas.microsoft.com/office/infopath/2007/PartnerControls"/>
    <ds:schemaRef ds:uri="http://schemas.microsoft.com/office/2006/metadata/properties"/>
    <ds:schemaRef ds:uri="e41936e0-f356-4880-b3e4-9b730aad722b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17CC9D3C-713E-4B87-9228-C90DB1B0F0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1936e0-f356-4880-b3e4-9b730aad722b"/>
    <ds:schemaRef ds:uri="a8d1e8e3-5caf-48ff-9b16-ccfc68c42d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474DAD3-86E4-46D1-B92B-B09884639D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1</Words>
  <Characters>464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CA</dc:creator>
  <cp:lastModifiedBy>Bussaya Wutthiyachoto</cp:lastModifiedBy>
  <cp:revision>2</cp:revision>
  <cp:lastPrinted>2022-10-10T02:47:00Z</cp:lastPrinted>
  <dcterms:created xsi:type="dcterms:W3CDTF">2023-08-29T03:13:00Z</dcterms:created>
  <dcterms:modified xsi:type="dcterms:W3CDTF">2023-08-29T0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02B2F221DF4645B6D7BEA74440D1AC</vt:lpwstr>
  </property>
</Properties>
</file>